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fbcdafc4-194f-4e2a-9523-f339a06c2fa2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ee63e38d-18f3-47b3-89e9-81c0db72bacb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79b01191-c9bd-4737-b273-4064003a901d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26Z</dcterms:created>
  <dcterms:modified xsi:type="dcterms:W3CDTF">2023-08-10T14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